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389D6" w14:textId="77777777" w:rsidR="00DB6223" w:rsidRDefault="00DB6223"/>
    <w:sectPr w:rsidR="00DB6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3NzM1NDE0NjAwszIyUdpeDU4uLM/DyQAsNaAFpYjYcsAAAA"/>
  </w:docVars>
  <w:rsids>
    <w:rsidRoot w:val="005951E5"/>
    <w:rsid w:val="005951E5"/>
    <w:rsid w:val="00D43C7D"/>
    <w:rsid w:val="00DB6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3973E"/>
  <w15:chartTrackingRefBased/>
  <w15:docId w15:val="{98654A12-EDC5-469E-A912-E4214C73A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MY" w:eastAsia="zh-CN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 HUI YEE</dc:creator>
  <cp:keywords/>
  <dc:description/>
  <cp:lastModifiedBy>TAY HUI YEE</cp:lastModifiedBy>
  <cp:revision>1</cp:revision>
  <dcterms:created xsi:type="dcterms:W3CDTF">2023-07-07T04:27:00Z</dcterms:created>
  <dcterms:modified xsi:type="dcterms:W3CDTF">2023-07-07T04:27:00Z</dcterms:modified>
</cp:coreProperties>
</file>